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C97FD" w14:textId="7F5AAB6D" w:rsidR="00265841" w:rsidRDefault="005250FD" w:rsidP="005250FD">
      <w:pPr>
        <w:jc w:val="center"/>
        <w:rPr>
          <w:b/>
          <w:bCs/>
          <w:sz w:val="32"/>
          <w:szCs w:val="32"/>
        </w:rPr>
      </w:pPr>
      <w:r w:rsidRPr="005250FD">
        <w:rPr>
          <w:b/>
          <w:bCs/>
          <w:sz w:val="32"/>
          <w:szCs w:val="32"/>
        </w:rPr>
        <w:t>Hackmasterz Concept Note Problem 1</w:t>
      </w:r>
    </w:p>
    <w:p w14:paraId="546F7CD2" w14:textId="54145762" w:rsidR="005250FD" w:rsidRDefault="005250FD" w:rsidP="005250FD">
      <w:pPr>
        <w:rPr>
          <w:b/>
          <w:bCs/>
          <w:sz w:val="32"/>
          <w:szCs w:val="32"/>
        </w:rPr>
      </w:pPr>
    </w:p>
    <w:p w14:paraId="2E279095" w14:textId="15A2D01F" w:rsidR="004D548A" w:rsidRDefault="005250FD" w:rsidP="004D548A">
      <w:r>
        <w:rPr>
          <w:b/>
          <w:bCs/>
        </w:rPr>
        <w:t xml:space="preserve">Chosen Columns: </w:t>
      </w:r>
      <w:r w:rsidRPr="005250FD">
        <w:t>{</w:t>
      </w:r>
      <w:r w:rsidR="004D548A" w:rsidRPr="004D548A">
        <w:t xml:space="preserve"> </w:t>
      </w:r>
      <w:r w:rsidR="004D548A">
        <w:t>'job_description', 'marital_status', 'education_details', 'has_default',</w:t>
      </w:r>
    </w:p>
    <w:p w14:paraId="3EE27354" w14:textId="77777777" w:rsidR="004D548A" w:rsidRDefault="004D548A" w:rsidP="004D548A">
      <w:r>
        <w:t xml:space="preserve">       'balance_in_account', 'housing_status', 'previous_loan', 'date',</w:t>
      </w:r>
    </w:p>
    <w:p w14:paraId="3ECEE52E" w14:textId="106F3722" w:rsidR="005250FD" w:rsidRDefault="004D548A" w:rsidP="004D548A">
      <w:r>
        <w:t xml:space="preserve">       'call_duration', 'outcome'</w:t>
      </w:r>
      <w:r w:rsidR="005250FD" w:rsidRPr="005250FD">
        <w:t>}</w:t>
      </w:r>
    </w:p>
    <w:p w14:paraId="00985817" w14:textId="6F78191C" w:rsidR="005250FD" w:rsidRDefault="005250FD" w:rsidP="005250FD"/>
    <w:p w14:paraId="69BDA7EB" w14:textId="6C2AB531" w:rsidR="004D548A" w:rsidRPr="004D548A" w:rsidRDefault="005250FD" w:rsidP="004D548A">
      <w:pPr>
        <w:rPr>
          <w:rFonts w:ascii="Courier New" w:eastAsia="Times New Roman" w:hAnsi="Courier New" w:cs="Courier New"/>
          <w:b/>
          <w:bCs/>
          <w:color w:val="D4D4D4"/>
          <w:sz w:val="21"/>
          <w:szCs w:val="21"/>
        </w:rPr>
      </w:pPr>
      <w:r w:rsidRPr="009F0EB6">
        <w:rPr>
          <w:b/>
          <w:bCs/>
        </w:rPr>
        <w:t>We have removed the following columns:</w:t>
      </w:r>
    </w:p>
    <w:p w14:paraId="6A0E1F10" w14:textId="2B1194D6" w:rsidR="004D548A" w:rsidRPr="009F0EB6" w:rsidRDefault="004D548A" w:rsidP="004D548A">
      <w:pPr>
        <w:rPr>
          <w:b/>
          <w:bCs/>
        </w:rPr>
      </w:pPr>
      <w:r w:rsidRPr="009F0EB6">
        <w:rPr>
          <w:b/>
          <w:bCs/>
        </w:rPr>
        <w:t>'serial_number'</w:t>
      </w:r>
      <w:r w:rsidRPr="009F0EB6">
        <w:rPr>
          <w:b/>
          <w:bCs/>
        </w:rPr>
        <w:t xml:space="preserve"> – The serial number is dependent on the entries in test.csv</w:t>
      </w:r>
    </w:p>
    <w:p w14:paraId="2C6F0F9C" w14:textId="77777777" w:rsidR="004D548A" w:rsidRPr="009F0EB6" w:rsidRDefault="004D548A" w:rsidP="004D548A">
      <w:pPr>
        <w:rPr>
          <w:b/>
          <w:bCs/>
        </w:rPr>
      </w:pPr>
      <w:r w:rsidRPr="009F0EB6">
        <w:rPr>
          <w:b/>
          <w:bCs/>
        </w:rPr>
        <w:t xml:space="preserve"> 'age_in_years'</w:t>
      </w:r>
      <w:r w:rsidRPr="009F0EB6">
        <w:rPr>
          <w:b/>
          <w:bCs/>
        </w:rPr>
        <w:t xml:space="preserve"> – The tendency to give a debit card may not depend on age because there might be young entrepreneurs</w:t>
      </w:r>
    </w:p>
    <w:p w14:paraId="66A1D7A0" w14:textId="77777777" w:rsidR="004D548A" w:rsidRPr="009F0EB6" w:rsidRDefault="004D548A" w:rsidP="004D548A">
      <w:pPr>
        <w:rPr>
          <w:b/>
          <w:bCs/>
        </w:rPr>
      </w:pPr>
      <w:r w:rsidRPr="009F0EB6">
        <w:rPr>
          <w:b/>
          <w:bCs/>
        </w:rPr>
        <w:t>'phone_type'</w:t>
      </w:r>
      <w:r w:rsidRPr="009F0EB6">
        <w:rPr>
          <w:b/>
          <w:bCs/>
        </w:rPr>
        <w:t xml:space="preserve"> – This is another unaffectied column</w:t>
      </w:r>
    </w:p>
    <w:p w14:paraId="53DF7AE4" w14:textId="77777777" w:rsidR="004D548A" w:rsidRPr="009F0EB6" w:rsidRDefault="004D548A" w:rsidP="004D548A">
      <w:pPr>
        <w:rPr>
          <w:b/>
          <w:bCs/>
        </w:rPr>
      </w:pPr>
      <w:r w:rsidRPr="009F0EB6">
        <w:rPr>
          <w:b/>
          <w:bCs/>
        </w:rPr>
        <w:t>'month_of_year'</w:t>
      </w:r>
      <w:r w:rsidRPr="009F0EB6">
        <w:rPr>
          <w:b/>
          <w:bCs/>
        </w:rPr>
        <w:t xml:space="preserve"> – This rarely depnds on month</w:t>
      </w:r>
    </w:p>
    <w:p w14:paraId="6E4E8928" w14:textId="1718AEF4" w:rsidR="004D548A" w:rsidRPr="009F0EB6" w:rsidRDefault="004D548A" w:rsidP="004D548A">
      <w:pPr>
        <w:rPr>
          <w:b/>
          <w:bCs/>
        </w:rPr>
      </w:pPr>
      <w:r w:rsidRPr="009F0EB6">
        <w:rPr>
          <w:b/>
          <w:bCs/>
        </w:rPr>
        <w:t>'campaign_contacts'</w:t>
      </w:r>
      <w:r w:rsidRPr="009F0EB6">
        <w:rPr>
          <w:b/>
          <w:bCs/>
        </w:rPr>
        <w:t xml:space="preserve">, </w:t>
      </w:r>
      <w:r w:rsidRPr="009F0EB6">
        <w:rPr>
          <w:b/>
          <w:bCs/>
        </w:rPr>
        <w:t>'previous_contact', 'poutcome_of_campaign'</w:t>
      </w:r>
      <w:r w:rsidRPr="009F0EB6">
        <w:rPr>
          <w:b/>
          <w:bCs/>
        </w:rPr>
        <w:t xml:space="preserve"> – The previous number of participants has no effect on the present campaign</w:t>
      </w:r>
    </w:p>
    <w:p w14:paraId="165C40B2" w14:textId="28FC8EE0" w:rsidR="004D548A" w:rsidRPr="009F0EB6" w:rsidRDefault="004D548A" w:rsidP="004D548A">
      <w:pPr>
        <w:rPr>
          <w:b/>
          <w:bCs/>
        </w:rPr>
      </w:pPr>
      <w:r w:rsidRPr="009F0EB6">
        <w:rPr>
          <w:b/>
          <w:bCs/>
        </w:rPr>
        <w:t>'days_passed'</w:t>
      </w:r>
    </w:p>
    <w:p w14:paraId="46C99959" w14:textId="3446ACB4" w:rsidR="008A0B48" w:rsidRDefault="008A0B48" w:rsidP="004D548A">
      <w:r>
        <w:t xml:space="preserve">For choosing remaining columns I took the </w:t>
      </w:r>
      <w:r w:rsidRPr="009F0EB6">
        <w:rPr>
          <w:b/>
          <w:bCs/>
        </w:rPr>
        <w:t>coefficient of correlation</w:t>
      </w:r>
      <w:r>
        <w:t xml:space="preserve"> between the columns are dropped those which are closer to zero showing least attachment to outcome column.</w:t>
      </w:r>
    </w:p>
    <w:p w14:paraId="296799C6" w14:textId="1C921718" w:rsidR="00CC0712" w:rsidRDefault="00CC0712" w:rsidP="005250FD">
      <w:r>
        <w:t>I convert</w:t>
      </w:r>
      <w:r w:rsidR="00F96736">
        <w:t>ed</w:t>
      </w:r>
      <w:r>
        <w:t xml:space="preserve"> the non-numeric data into numeric data</w:t>
      </w:r>
      <w:r w:rsidR="009F0EB6">
        <w:t xml:space="preserve"> with a function which takes all the unique string values in the dataframe and creates a dict giving them a unique index</w:t>
      </w:r>
      <w:r>
        <w:t>.</w:t>
      </w:r>
    </w:p>
    <w:p w14:paraId="1EA6AC0C" w14:textId="372AAE6F" w:rsidR="00CC0712" w:rsidRDefault="00CC0712" w:rsidP="005250FD">
      <w:r>
        <w:t xml:space="preserve">Them I remove the rows which have more than </w:t>
      </w:r>
      <w:r w:rsidR="009F0EB6">
        <w:t>two</w:t>
      </w:r>
      <w:r>
        <w:t xml:space="preserve"> unknown variables</w:t>
      </w:r>
    </w:p>
    <w:p w14:paraId="46E2CF3C" w14:textId="02CFD682" w:rsidR="00CC0712" w:rsidRDefault="00CC0712" w:rsidP="005250FD">
      <w:r>
        <w:t xml:space="preserve">Then I </w:t>
      </w:r>
      <w:r w:rsidR="004D548A">
        <w:t>preprocess</w:t>
      </w:r>
      <w:r>
        <w:t xml:space="preserve"> the data from the functions in scikit learn</w:t>
      </w:r>
      <w:r w:rsidR="00251358">
        <w:t xml:space="preserve">. </w:t>
      </w:r>
    </w:p>
    <w:p w14:paraId="2FE95583" w14:textId="58794D2F" w:rsidR="00251358" w:rsidRDefault="00251358" w:rsidP="00251358">
      <w:r>
        <w:t xml:space="preserve">The model </w:t>
      </w:r>
      <w:r>
        <w:t>I</w:t>
      </w:r>
      <w:r>
        <w:t xml:space="preserve"> have used is Knearest Neighbours Classification Algorithm</w:t>
      </w:r>
      <w:r w:rsidR="00704CAF">
        <w:t xml:space="preserve"> with </w:t>
      </w:r>
      <w:r w:rsidR="004D548A">
        <w:t>6 neighbors and n_jobs as 1 for multiprocessing, tolerance as 0.001</w:t>
      </w:r>
      <w:r>
        <w:t>.</w:t>
      </w:r>
    </w:p>
    <w:p w14:paraId="538321AB" w14:textId="598B902F" w:rsidR="00251358" w:rsidRDefault="00251358" w:rsidP="00251358">
      <w:r>
        <w:t>The accuracy was ranging from 95.1</w:t>
      </w:r>
      <w:r w:rsidR="009F0EB6">
        <w:t>percent</w:t>
      </w:r>
      <w:r>
        <w:t xml:space="preserve"> to 94.5</w:t>
      </w:r>
      <w:r w:rsidR="009F0EB6">
        <w:t>percent</w:t>
      </w:r>
      <w:r>
        <w:t xml:space="preserve"> with 80:20 Data Split into Train and Test</w:t>
      </w:r>
    </w:p>
    <w:p w14:paraId="2E8A8C01" w14:textId="7B2C7B49" w:rsidR="00251358" w:rsidRDefault="00251358" w:rsidP="00251358">
      <w:r>
        <w:t>I predict</w:t>
      </w:r>
      <w:r w:rsidR="009F0EB6">
        <w:t>ed</w:t>
      </w:r>
      <w:r>
        <w:t xml:space="preserve"> the data  from test.csv and found that </w:t>
      </w:r>
      <w:r w:rsidR="004D548A">
        <w:t>69</w:t>
      </w:r>
      <w:r>
        <w:t xml:space="preserve"> entries having</w:t>
      </w:r>
      <w:r w:rsidR="004D548A">
        <w:t xml:space="preserve"> a</w:t>
      </w:r>
      <w:r>
        <w:t xml:space="preserve"> Yes</w:t>
      </w:r>
    </w:p>
    <w:p w14:paraId="1B207B16" w14:textId="1EB2CF27" w:rsidR="009F0EB6" w:rsidRDefault="009F0EB6" w:rsidP="00251358">
      <w:r>
        <w:t xml:space="preserve">When implemented using Deep learning, the accuracy was stuck at 88.2 percent with all the predictions zero. </w:t>
      </w:r>
    </w:p>
    <w:p w14:paraId="4CC1CBD5" w14:textId="1B8DDC55" w:rsidR="009F0EB6" w:rsidRDefault="009F0EB6" w:rsidP="00251358">
      <w:r>
        <w:t>When the training data was preprocessed by Quantile Transformer the data was to clustered, so the accuracy was again stuck at 88.2 percent with all zeros</w:t>
      </w:r>
    </w:p>
    <w:p w14:paraId="2C4A64AC" w14:textId="095456A4" w:rsidR="009F0EB6" w:rsidRDefault="009F0EB6" w:rsidP="00251358">
      <w:r>
        <w:lastRenderedPageBreak/>
        <w:t>When choosing the neighbor</w:t>
      </w:r>
      <w:r w:rsidR="0074062A">
        <w:t>s, some columns were still lacking</w:t>
      </w:r>
      <w:r>
        <w:t xml:space="preserve"> proper correlation, having more outlier neighbors (was sometimes caused by shuffling of test_train data) which was indicated by fluctuating accuracy</w:t>
      </w:r>
      <w:r w:rsidR="0074062A">
        <w:t>.</w:t>
      </w:r>
    </w:p>
    <w:p w14:paraId="038C82E3" w14:textId="36F3FB2D" w:rsidR="0074062A" w:rsidRDefault="0074062A" w:rsidP="00251358">
      <w:r>
        <w:t xml:space="preserve">I found that the optimum number of neighbors is at 10 where I achieved 88.67 accuracy </w:t>
      </w:r>
    </w:p>
    <w:p w14:paraId="48F7C158" w14:textId="5A4F1D58" w:rsidR="0074062A" w:rsidRDefault="0074062A" w:rsidP="00251358">
      <w:pPr>
        <w:rPr>
          <w:rFonts w:cstheme="minorHAnsi"/>
          <w:color w:val="1D1F22"/>
          <w:shd w:val="clear" w:color="auto" w:fill="FFFFFF"/>
        </w:rPr>
      </w:pPr>
      <w:r>
        <w:t xml:space="preserve">The training_data was scaled with </w:t>
      </w:r>
      <w:r w:rsidRPr="0074062A">
        <w:rPr>
          <w:rFonts w:cstheme="minorHAnsi"/>
          <w:color w:val="1D1F22"/>
          <w:shd w:val="clear" w:color="auto" w:fill="FFFFFF"/>
        </w:rPr>
        <w:t>zero mean and unit variance</w:t>
      </w:r>
      <w:r>
        <w:rPr>
          <w:rFonts w:cstheme="minorHAnsi"/>
          <w:color w:val="1D1F22"/>
          <w:shd w:val="clear" w:color="auto" w:fill="FFFFFF"/>
        </w:rPr>
        <w:t>.</w:t>
      </w:r>
    </w:p>
    <w:p w14:paraId="28258E77" w14:textId="1075856A" w:rsidR="0074062A" w:rsidRDefault="0074062A" w:rsidP="00251358">
      <w:r>
        <w:rPr>
          <w:rFonts w:cstheme="minorHAnsi"/>
          <w:color w:val="1D1F22"/>
          <w:shd w:val="clear" w:color="auto" w:fill="FFFFFF"/>
        </w:rPr>
        <w:t>Unscaled data was creating more spread data decreasing the accuracy by 2 percent.</w:t>
      </w:r>
      <w:bookmarkStart w:id="0" w:name="_GoBack"/>
      <w:bookmarkEnd w:id="0"/>
    </w:p>
    <w:p w14:paraId="2EF239C0" w14:textId="1D9E3951" w:rsidR="009F0EB6" w:rsidRDefault="009F0EB6" w:rsidP="00251358"/>
    <w:p w14:paraId="6CC989E5" w14:textId="3E3283E3" w:rsidR="009F0EB6" w:rsidRDefault="009F0EB6" w:rsidP="00251358">
      <w:r>
        <w:t>The snapshots are attached in the zip</w:t>
      </w:r>
    </w:p>
    <w:p w14:paraId="32FA5F93" w14:textId="644D7F98" w:rsidR="009F0EB6" w:rsidRDefault="009F0EB6" w:rsidP="00251358">
      <w:r>
        <w:t>Implemented using Google Colab</w:t>
      </w:r>
    </w:p>
    <w:p w14:paraId="2709384A" w14:textId="77777777" w:rsidR="00251358" w:rsidRDefault="00251358" w:rsidP="00251358"/>
    <w:p w14:paraId="603D6F72" w14:textId="77777777" w:rsidR="00251358" w:rsidRDefault="00251358" w:rsidP="005250FD"/>
    <w:p w14:paraId="6D3251B7" w14:textId="77777777" w:rsidR="00CC0712" w:rsidRDefault="00CC0712" w:rsidP="005250FD"/>
    <w:p w14:paraId="72666210" w14:textId="77777777" w:rsidR="007051C9" w:rsidRPr="005250FD" w:rsidRDefault="007051C9" w:rsidP="005250FD"/>
    <w:sectPr w:rsidR="007051C9" w:rsidRPr="005250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jKxMLYwMTSwMDNU0lEKTi0uzszPAykwqgUAx0HhNSwAAAA="/>
  </w:docVars>
  <w:rsids>
    <w:rsidRoot w:val="007111CE"/>
    <w:rsid w:val="00251358"/>
    <w:rsid w:val="00265841"/>
    <w:rsid w:val="004174F9"/>
    <w:rsid w:val="004D548A"/>
    <w:rsid w:val="005250FD"/>
    <w:rsid w:val="00603294"/>
    <w:rsid w:val="00704CAF"/>
    <w:rsid w:val="007051C9"/>
    <w:rsid w:val="007111CE"/>
    <w:rsid w:val="0074062A"/>
    <w:rsid w:val="008A0B48"/>
    <w:rsid w:val="009F0EB6"/>
    <w:rsid w:val="00A30142"/>
    <w:rsid w:val="00CC0712"/>
    <w:rsid w:val="00F96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F5156"/>
  <w15:chartTrackingRefBased/>
  <w15:docId w15:val="{94EF9BA5-9E31-41EA-9B76-A8FB8E431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8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06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0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5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udheer Vara</dc:creator>
  <cp:keywords/>
  <dc:description/>
  <cp:lastModifiedBy>Samuel Sudheer Vara</cp:lastModifiedBy>
  <cp:revision>14</cp:revision>
  <dcterms:created xsi:type="dcterms:W3CDTF">2019-10-27T04:01:00Z</dcterms:created>
  <dcterms:modified xsi:type="dcterms:W3CDTF">2019-10-27T08:44:00Z</dcterms:modified>
</cp:coreProperties>
</file>